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ะ วันนี้ก็ยังคงอยู่ที่จะอยู่ในเรื่องของการเขียนจดหมายส่วนตัวนะครับ ก็อย่างที่ครูได้บอกไว้ให้นักเรียนได้ไปเตรียมกระดาษ, ซองจดหมาย แล้วก็ดวงตราไปรษณียากรเตรียมกันมาหรือเปล่า วันนี้เราจะต้องเขีย</w:t>
      </w:r>
    </w:p>
    <w:p>
      <w:pPr>
        <w:pStyle w:val="BodyText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ะ วันนี้ก็ยังคงอยู่ที่จะอยู่ในเรื่องของการเขียนจดหมายส่วนตัวนะครับ ก็อย่างที่ครูได้บอกไว้ให้นักเรียนได้ไปเตรียมกระดาษ, ซองจดหมาย แล้วก็ดวงตราไปรษณียากรเตรียมกันมาหรือเปล่า วันนี้เราจะต้องเขียนกันจริงเดี๋ยวครูคณิตาจะเป็นผู้อธิบายในการเรียนนะครับ ครูคณิตาไปไหนวันนี้ เดี๋ยวคุณครูคณิตาหายนักเรียนนักเรียนช่วยกันตามหาหน่อยนะครับเดี๋ยวครูขออนุญาตไปตามครูคณิตาสักครู่นะไปกับครูไหม ไปด้วยกันครับ เขาไปไหนนี่แพรลูกรัก พ่อได้เปิดช่อง DLTVตามที่ลูกเคยบอกไว้ พ่อประทับใจคือ ลูกสาวของพ่อได้สอนหนังสือออกโทรทัศน์ ลูกคือความภาคภูมิใจของพ่อที่มีลูกสาวของพ่อ ลูกที่ทำหน้าที่สำคัญอันสูงยิ่ง กล่าวคือ ลูกรับราชการครู ครูของแผ่นดิน ลูกก็คงภูมิใจในตัวเองไม่น้อยที่ได้ทำหน้าที่อันสูงค่านี้สอน…เด็ก ๆ คงอยากเรียนวิชาภาษาไทยที่ลูก2 คน เป็นครูผู้สอนแน่นอน สุดท้ายนี้พ่อขอฝากข้อคิด เพื่อลูกจะได้มีกำลังใจในการทำงานนะ ครูซึ่งมากจาก</w:t>
      </w:r>
    </w:p>
    <w:p>
      <w:pPr>
        <w:pStyle w:val="BodyText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รายิอ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ครูจะพานักเรียนไปฝึกสมองประลองปัญญานะครับ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นักเรียนคะ นักเรียนทราบไหมคะ ว่ากรอกแบบรายการคืออะไรตอบคุณครูปลายท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3-31T15:35:06Z</dcterms:created>
  <dcterms:modified xsi:type="dcterms:W3CDTF">2022-03-31T1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21.51 น.</vt:lpwstr>
  </property>
  <property fmtid="{D5CDD505-2E9C-101B-9397-08002B2CF9AE}" pid="3" name="subtitle">
    <vt:lpwstr/>
  </property>
</Properties>
</file>